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72F21D" w14:textId="6CD97732" w:rsidR="00B2195B" w:rsidRDefault="00B2195B" w:rsidP="00941075">
      <w:pPr>
        <w:pStyle w:val="Title"/>
      </w:pPr>
      <w:r>
        <w:t>Meeting Minutes</w:t>
      </w:r>
    </w:p>
    <w:p w14:paraId="5378603F" w14:textId="2AFD45E7" w:rsidR="00396DB8" w:rsidRDefault="00396DB8" w:rsidP="00B2195B">
      <w:pPr>
        <w:rPr>
          <w:bCs/>
        </w:rPr>
      </w:pPr>
      <w:r>
        <w:rPr>
          <w:bCs/>
        </w:rPr>
        <w:t>Your team may meet multiple times throughout the week. All the meeting dates</w:t>
      </w:r>
      <w:r w:rsidR="00322308">
        <w:rPr>
          <w:bCs/>
        </w:rPr>
        <w:t xml:space="preserve"> (add or remove dates as needed from the list)</w:t>
      </w:r>
      <w:r>
        <w:rPr>
          <w:bCs/>
        </w:rPr>
        <w:t xml:space="preserve"> and activities discussed </w:t>
      </w:r>
      <w:r w:rsidR="00E8291E">
        <w:rPr>
          <w:bCs/>
        </w:rPr>
        <w:t>throughout the</w:t>
      </w:r>
      <w:r>
        <w:rPr>
          <w:bCs/>
        </w:rPr>
        <w:t xml:space="preserve"> week</w:t>
      </w:r>
      <w:r w:rsidR="00E8291E">
        <w:rPr>
          <w:bCs/>
        </w:rPr>
        <w:t xml:space="preserve"> are captured in the table provided.</w:t>
      </w:r>
      <w:r w:rsidR="00A8048B">
        <w:rPr>
          <w:bCs/>
        </w:rPr>
        <w:t xml:space="preserve"> The</w:t>
      </w:r>
      <w:r w:rsidR="008E71ED">
        <w:rPr>
          <w:bCs/>
        </w:rPr>
        <w:t xml:space="preserve"> minutes should include discussion</w:t>
      </w:r>
      <w:r w:rsidR="00F330F2">
        <w:rPr>
          <w:bCs/>
        </w:rPr>
        <w:t>s</w:t>
      </w:r>
      <w:r w:rsidR="008E71ED">
        <w:rPr>
          <w:bCs/>
        </w:rPr>
        <w:t xml:space="preserve"> about the project </w:t>
      </w:r>
      <w:r w:rsidR="00A8048B">
        <w:rPr>
          <w:bCs/>
        </w:rPr>
        <w:t>r</w:t>
      </w:r>
      <w:r w:rsidR="008E71ED">
        <w:rPr>
          <w:bCs/>
        </w:rPr>
        <w:t xml:space="preserve">evisions </w:t>
      </w:r>
      <w:r w:rsidR="00F330F2">
        <w:rPr>
          <w:bCs/>
        </w:rPr>
        <w:t xml:space="preserve">provided by </w:t>
      </w:r>
      <w:r w:rsidR="008E71ED">
        <w:rPr>
          <w:bCs/>
        </w:rPr>
        <w:t>the client.</w:t>
      </w:r>
    </w:p>
    <w:p w14:paraId="3035C06D" w14:textId="7BF816AD" w:rsidR="00322308" w:rsidRPr="00941075" w:rsidRDefault="00B2195B" w:rsidP="00322308">
      <w:pPr>
        <w:rPr>
          <w:bCs/>
        </w:rPr>
      </w:pPr>
      <w:r w:rsidRPr="00941075">
        <w:rPr>
          <w:bCs/>
        </w:rPr>
        <w:t xml:space="preserve">Team Number: </w:t>
      </w:r>
      <w:sdt>
        <w:sdtPr>
          <w:rPr>
            <w:bCs/>
          </w:rPr>
          <w:id w:val="-56403608"/>
          <w:placeholder>
            <w:docPart w:val="E64680E9908D47FA822DDE52528E35BE"/>
          </w:placeholder>
        </w:sdtPr>
        <w:sdtContent>
          <w:r w:rsidR="00B2702E">
            <w:rPr>
              <w:bCs/>
            </w:rPr>
            <w:t>Team 04</w:t>
          </w:r>
        </w:sdtContent>
      </w:sdt>
      <w:r w:rsidR="00322308" w:rsidRPr="00322308">
        <w:rPr>
          <w:bCs/>
        </w:rPr>
        <w:t xml:space="preserve"> </w:t>
      </w:r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 w:rsidR="00322308" w:rsidRPr="00941075">
        <w:rPr>
          <w:bCs/>
        </w:rPr>
        <w:t xml:space="preserve">Team Name: </w:t>
      </w:r>
      <w:sdt>
        <w:sdtPr>
          <w:rPr>
            <w:bCs/>
          </w:rPr>
          <w:id w:val="-800230247"/>
          <w:placeholder>
            <w:docPart w:val="E96F06B2C40949CAA0D36C04667906A4"/>
          </w:placeholder>
        </w:sdtPr>
        <w:sdtContent>
          <w:proofErr w:type="spellStart"/>
          <w:r w:rsidR="00B2702E">
            <w:rPr>
              <w:bCs/>
            </w:rPr>
            <w:t>EventCrafters</w:t>
          </w:r>
          <w:proofErr w:type="spellEnd"/>
        </w:sdtContent>
      </w:sdt>
    </w:p>
    <w:p w14:paraId="11619835" w14:textId="061F5CEA" w:rsidR="00B2195B" w:rsidRPr="00941075" w:rsidRDefault="00B2195B" w:rsidP="00B2702E">
      <w:pPr>
        <w:rPr>
          <w:bCs/>
        </w:rPr>
      </w:pPr>
      <w:r w:rsidRPr="00941075">
        <w:rPr>
          <w:bCs/>
        </w:rPr>
        <w:t>Team Member Name</w:t>
      </w:r>
      <w:r w:rsidR="00052FE6">
        <w:rPr>
          <w:bCs/>
        </w:rPr>
        <w:t>s</w:t>
      </w:r>
      <w:r w:rsidRPr="00941075">
        <w:rPr>
          <w:bCs/>
        </w:rPr>
        <w:t>:</w:t>
      </w:r>
      <w:r w:rsidR="00941075" w:rsidRPr="00941075">
        <w:rPr>
          <w:bCs/>
        </w:rPr>
        <w:t xml:space="preserve"> </w:t>
      </w:r>
      <w:sdt>
        <w:sdtPr>
          <w:rPr>
            <w:bCs/>
          </w:rPr>
          <w:id w:val="1219563779"/>
          <w:placeholder>
            <w:docPart w:val="E64680E9908D47FA822DDE52528E35BE"/>
          </w:placeholder>
        </w:sdtPr>
        <w:sdtContent>
          <w:proofErr w:type="spellStart"/>
          <w:r w:rsidR="00B2702E">
            <w:rPr>
              <w:bCs/>
            </w:rPr>
            <w:t>Joykeneth</w:t>
          </w:r>
          <w:proofErr w:type="spellEnd"/>
          <w:r w:rsidR="00B2702E">
            <w:rPr>
              <w:bCs/>
            </w:rPr>
            <w:t xml:space="preserve"> Gamit</w:t>
          </w:r>
          <w:r w:rsidR="00B2702E">
            <w:rPr>
              <w:bCs/>
            </w:rPr>
            <w:br/>
            <w:t xml:space="preserve">                                          Dhwani Bhavsar</w:t>
          </w:r>
          <w:r w:rsidR="00B2702E">
            <w:rPr>
              <w:bCs/>
            </w:rPr>
            <w:br/>
            <w:t xml:space="preserve">                                          Navpreet </w:t>
          </w:r>
          <w:proofErr w:type="spellStart"/>
          <w:r w:rsidR="00787084">
            <w:rPr>
              <w:bCs/>
            </w:rPr>
            <w:t>Navpreet</w:t>
          </w:r>
          <w:proofErr w:type="spellEnd"/>
          <w:r w:rsidR="00B2702E">
            <w:rPr>
              <w:bCs/>
            </w:rPr>
            <w:br/>
          </w:r>
        </w:sdtContent>
      </w:sdt>
    </w:p>
    <w:p w14:paraId="25C16138" w14:textId="57B6CC83" w:rsidR="00B24268" w:rsidRDefault="008B6FAD" w:rsidP="008D0748">
      <w:pPr>
        <w:rPr>
          <w:bCs/>
        </w:rPr>
      </w:pPr>
      <w:r>
        <w:rPr>
          <w:bCs/>
        </w:rPr>
        <w:t>Meeting 1 Date</w:t>
      </w:r>
      <w:r w:rsidR="008D0748" w:rsidRPr="00941075">
        <w:rPr>
          <w:bCs/>
        </w:rPr>
        <w:t xml:space="preserve">: </w:t>
      </w:r>
      <w:sdt>
        <w:sdtPr>
          <w:rPr>
            <w:bCs/>
          </w:rPr>
          <w:id w:val="1278681477"/>
          <w:placeholder>
            <w:docPart w:val="09DA8282B7D844DCAC85E7FF5B0800D0"/>
          </w:placeholder>
          <w:date w:fullDate="2024-02-13T00:00:00Z">
            <w:dateFormat w:val="M/d/yyyy"/>
            <w:lid w:val="en-US"/>
            <w:storeMappedDataAs w:val="dateTime"/>
            <w:calendar w:val="gregorian"/>
          </w:date>
        </w:sdtPr>
        <w:sdtContent>
          <w:r w:rsidR="004011B1">
            <w:rPr>
              <w:bCs/>
              <w:lang w:val="en-US"/>
            </w:rPr>
            <w:t>2/</w:t>
          </w:r>
          <w:r w:rsidR="009E6EF6">
            <w:rPr>
              <w:bCs/>
              <w:lang w:val="en-US"/>
            </w:rPr>
            <w:t>13</w:t>
          </w:r>
          <w:r w:rsidR="004011B1">
            <w:rPr>
              <w:bCs/>
              <w:lang w:val="en-US"/>
            </w:rPr>
            <w:t>/2024</w:t>
          </w:r>
        </w:sdtContent>
      </w:sdt>
      <w:r w:rsidR="00322308">
        <w:rPr>
          <w:bCs/>
        </w:rPr>
        <w:tab/>
      </w:r>
      <w:r w:rsidR="00322308">
        <w:rPr>
          <w:bCs/>
        </w:rPr>
        <w:tab/>
      </w:r>
      <w:r w:rsidR="00322308">
        <w:rPr>
          <w:bCs/>
        </w:rPr>
        <w:tab/>
      </w:r>
      <w:r>
        <w:rPr>
          <w:bCs/>
        </w:rPr>
        <w:t xml:space="preserve">Meeting 2 Date: </w:t>
      </w:r>
      <w:sdt>
        <w:sdtPr>
          <w:rPr>
            <w:bCs/>
          </w:rPr>
          <w:id w:val="-853882967"/>
          <w:placeholder>
            <w:docPart w:val="DefaultPlaceholder_-1854013437"/>
          </w:placeholder>
          <w:date w:fullDate="2024-02-17T00:00:00Z">
            <w:dateFormat w:val="yyyy-MM-dd"/>
            <w:lid w:val="en-CA"/>
            <w:storeMappedDataAs w:val="dateTime"/>
            <w:calendar w:val="gregorian"/>
          </w:date>
        </w:sdtPr>
        <w:sdtContent>
          <w:r w:rsidR="005C7364">
            <w:rPr>
              <w:bCs/>
            </w:rPr>
            <w:t>2024-0</w:t>
          </w:r>
          <w:r w:rsidR="00432328">
            <w:rPr>
              <w:bCs/>
            </w:rPr>
            <w:t>2</w:t>
          </w:r>
          <w:r w:rsidR="005C7364">
            <w:rPr>
              <w:bCs/>
            </w:rPr>
            <w:t>-</w:t>
          </w:r>
          <w:r w:rsidR="009E6EF6">
            <w:rPr>
              <w:bCs/>
            </w:rPr>
            <w:t>17</w:t>
          </w:r>
        </w:sdtContent>
      </w:sdt>
    </w:p>
    <w:p w14:paraId="01842159" w14:textId="77777777" w:rsidR="00B00FA9" w:rsidRDefault="00B2195B" w:rsidP="00B2195B">
      <w:pPr>
        <w:pStyle w:val="Heading2"/>
      </w:pPr>
      <w:r>
        <w:t>Team Meetings and Activities</w:t>
      </w:r>
    </w:p>
    <w:tbl>
      <w:tblPr>
        <w:tblStyle w:val="TableGrid"/>
        <w:tblW w:w="13315" w:type="dxa"/>
        <w:tblLook w:val="04A0" w:firstRow="1" w:lastRow="0" w:firstColumn="1" w:lastColumn="0" w:noHBand="0" w:noVBand="1"/>
      </w:tblPr>
      <w:tblGrid>
        <w:gridCol w:w="3865"/>
        <w:gridCol w:w="6120"/>
        <w:gridCol w:w="1620"/>
        <w:gridCol w:w="1710"/>
      </w:tblGrid>
      <w:tr w:rsidR="00475F05" w14:paraId="45DC08A0" w14:textId="77777777" w:rsidTr="004F657E">
        <w:trPr>
          <w:trHeight w:val="478"/>
        </w:trPr>
        <w:tc>
          <w:tcPr>
            <w:tcW w:w="3865" w:type="dxa"/>
          </w:tcPr>
          <w:p w14:paraId="0F47F00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Activities Discussed</w:t>
            </w:r>
          </w:p>
        </w:tc>
        <w:tc>
          <w:tcPr>
            <w:tcW w:w="6120" w:type="dxa"/>
          </w:tcPr>
          <w:p w14:paraId="3A76D4C1" w14:textId="77777777" w:rsidR="00475F05" w:rsidRDefault="00475F05">
            <w:pPr>
              <w:rPr>
                <w:b/>
              </w:rPr>
            </w:pPr>
            <w:r w:rsidRPr="00475F05">
              <w:rPr>
                <w:b/>
              </w:rPr>
              <w:t>Action Items</w:t>
            </w:r>
          </w:p>
          <w:p w14:paraId="1902B8BF" w14:textId="3B24BFEA" w:rsidR="00475F05" w:rsidRPr="00475F05" w:rsidRDefault="00475F05">
            <w:r>
              <w:t>(what tasks are assigned to specific group members to complete for next week)</w:t>
            </w:r>
          </w:p>
        </w:tc>
        <w:tc>
          <w:tcPr>
            <w:tcW w:w="1620" w:type="dxa"/>
          </w:tcPr>
          <w:p w14:paraId="55D02E0F" w14:textId="1075F9F4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 xml:space="preserve">Present </w:t>
            </w:r>
          </w:p>
          <w:p w14:paraId="2E83D668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list initials)</w:t>
            </w:r>
          </w:p>
        </w:tc>
        <w:tc>
          <w:tcPr>
            <w:tcW w:w="1710" w:type="dxa"/>
          </w:tcPr>
          <w:p w14:paraId="4401DB4F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Duration</w:t>
            </w:r>
          </w:p>
          <w:p w14:paraId="16473C2B" w14:textId="77777777" w:rsidR="00475F05" w:rsidRPr="00B2195B" w:rsidRDefault="00475F05">
            <w:pPr>
              <w:rPr>
                <w:b/>
              </w:rPr>
            </w:pPr>
            <w:r w:rsidRPr="00B2195B">
              <w:rPr>
                <w:b/>
              </w:rPr>
              <w:t>(nearest .25 hr)</w:t>
            </w:r>
          </w:p>
        </w:tc>
      </w:tr>
      <w:tr w:rsidR="00475F05" w14:paraId="57A5740E" w14:textId="77777777" w:rsidTr="004F657E">
        <w:trPr>
          <w:trHeight w:val="488"/>
        </w:trPr>
        <w:tc>
          <w:tcPr>
            <w:tcW w:w="3865" w:type="dxa"/>
          </w:tcPr>
          <w:p w14:paraId="3189302C" w14:textId="143C3BEF" w:rsidR="00475F05" w:rsidRDefault="0016755D" w:rsidP="001663FD">
            <w:proofErr w:type="spellStart"/>
            <w:r>
              <w:t>D</w:t>
            </w:r>
            <w:r w:rsidR="003C6555">
              <w:t>e</w:t>
            </w:r>
            <w:r w:rsidR="00344B0E">
              <w:t>vide</w:t>
            </w:r>
            <w:proofErr w:type="spellEnd"/>
            <w:r w:rsidR="00344B0E">
              <w:t xml:space="preserve"> work of</w:t>
            </w:r>
            <w:r w:rsidR="00F13136">
              <w:t xml:space="preserve"> </w:t>
            </w:r>
            <w:r w:rsidR="00344B0E">
              <w:t>Iteration plan 1</w:t>
            </w:r>
          </w:p>
        </w:tc>
        <w:tc>
          <w:tcPr>
            <w:tcW w:w="6120" w:type="dxa"/>
          </w:tcPr>
          <w:p w14:paraId="07A4F9FB" w14:textId="23847E8A" w:rsidR="00475F05" w:rsidRDefault="00F13136">
            <w:r>
              <w:t>Worked on</w:t>
            </w:r>
            <w:r w:rsidR="00344B0E">
              <w:t xml:space="preserve"> </w:t>
            </w:r>
            <w:proofErr w:type="spellStart"/>
            <w:r w:rsidR="00344B0E">
              <w:t>usecase</w:t>
            </w:r>
            <w:proofErr w:type="spellEnd"/>
            <w:r w:rsidR="00344B0E">
              <w:t xml:space="preserve"> </w:t>
            </w:r>
            <w:proofErr w:type="spellStart"/>
            <w:proofErr w:type="gramStart"/>
            <w:r w:rsidR="00344B0E">
              <w:t>diagram,usecase</w:t>
            </w:r>
            <w:proofErr w:type="spellEnd"/>
            <w:proofErr w:type="gramEnd"/>
            <w:r w:rsidR="00344B0E">
              <w:t xml:space="preserve"> </w:t>
            </w:r>
            <w:proofErr w:type="spellStart"/>
            <w:r w:rsidR="00344B0E">
              <w:t>description,class</w:t>
            </w:r>
            <w:proofErr w:type="spellEnd"/>
            <w:r w:rsidR="00344B0E">
              <w:t xml:space="preserve"> </w:t>
            </w:r>
            <w:proofErr w:type="spellStart"/>
            <w:r w:rsidR="00344B0E">
              <w:t>diagram,state</w:t>
            </w:r>
            <w:proofErr w:type="spellEnd"/>
            <w:r w:rsidR="00344B0E">
              <w:t xml:space="preserve"> diagram and system sequence diagram</w:t>
            </w:r>
          </w:p>
        </w:tc>
        <w:tc>
          <w:tcPr>
            <w:tcW w:w="1620" w:type="dxa"/>
          </w:tcPr>
          <w:p w14:paraId="7709D8C1" w14:textId="5648DBA0" w:rsidR="00475F05" w:rsidRDefault="0016755D">
            <w:proofErr w:type="gramStart"/>
            <w:r>
              <w:t>DB,JG</w:t>
            </w:r>
            <w:proofErr w:type="gramEnd"/>
            <w:r>
              <w:t>,N</w:t>
            </w:r>
            <w:r w:rsidR="00C16E5C">
              <w:t>N</w:t>
            </w:r>
          </w:p>
        </w:tc>
        <w:tc>
          <w:tcPr>
            <w:tcW w:w="1710" w:type="dxa"/>
          </w:tcPr>
          <w:p w14:paraId="147495D9" w14:textId="66291DEA" w:rsidR="00475F05" w:rsidRDefault="00344B0E">
            <w:r>
              <w:t>20</w:t>
            </w:r>
            <w:r w:rsidR="00184BF8">
              <w:t xml:space="preserve"> hrs</w:t>
            </w:r>
          </w:p>
        </w:tc>
      </w:tr>
      <w:tr w:rsidR="00A175F6" w14:paraId="14B1F9C8" w14:textId="77777777" w:rsidTr="004F657E">
        <w:trPr>
          <w:trHeight w:val="488"/>
        </w:trPr>
        <w:tc>
          <w:tcPr>
            <w:tcW w:w="3865" w:type="dxa"/>
          </w:tcPr>
          <w:p w14:paraId="07CAD86A" w14:textId="4028A06A" w:rsidR="00A175F6" w:rsidRDefault="00A175F6" w:rsidP="00A175F6">
            <w:r>
              <w:t xml:space="preserve">Discussed about </w:t>
            </w:r>
            <w:r w:rsidR="00344B0E">
              <w:t>changes in UI part</w:t>
            </w:r>
          </w:p>
        </w:tc>
        <w:tc>
          <w:tcPr>
            <w:tcW w:w="6120" w:type="dxa"/>
          </w:tcPr>
          <w:p w14:paraId="0BDCFF4D" w14:textId="5CF1CAED" w:rsidR="00A175F6" w:rsidRDefault="00344B0E" w:rsidP="00A175F6">
            <w:r>
              <w:t xml:space="preserve">Continue work on UI </w:t>
            </w:r>
            <w:r w:rsidR="000F32A1">
              <w:t>design</w:t>
            </w:r>
          </w:p>
        </w:tc>
        <w:tc>
          <w:tcPr>
            <w:tcW w:w="1620" w:type="dxa"/>
          </w:tcPr>
          <w:p w14:paraId="383AE791" w14:textId="4A8BE89A" w:rsidR="00A175F6" w:rsidRDefault="00A175F6" w:rsidP="00A175F6">
            <w:proofErr w:type="gramStart"/>
            <w:r>
              <w:t>DB,JG</w:t>
            </w:r>
            <w:proofErr w:type="gramEnd"/>
            <w:r>
              <w:t>,NN</w:t>
            </w:r>
          </w:p>
        </w:tc>
        <w:tc>
          <w:tcPr>
            <w:tcW w:w="1710" w:type="dxa"/>
          </w:tcPr>
          <w:p w14:paraId="46D2812A" w14:textId="708C657B" w:rsidR="00A175F6" w:rsidRDefault="000F32A1" w:rsidP="00A175F6">
            <w:r>
              <w:t xml:space="preserve">4 </w:t>
            </w:r>
            <w:r w:rsidR="00A175F6">
              <w:t>hrs</w:t>
            </w:r>
          </w:p>
        </w:tc>
      </w:tr>
      <w:tr w:rsidR="00A175F6" w14:paraId="516613A0" w14:textId="77777777" w:rsidTr="004F657E">
        <w:trPr>
          <w:trHeight w:val="478"/>
        </w:trPr>
        <w:tc>
          <w:tcPr>
            <w:tcW w:w="3865" w:type="dxa"/>
          </w:tcPr>
          <w:p w14:paraId="08EF2534" w14:textId="77777777" w:rsidR="00A175F6" w:rsidRDefault="00A175F6" w:rsidP="00A175F6"/>
        </w:tc>
        <w:tc>
          <w:tcPr>
            <w:tcW w:w="6120" w:type="dxa"/>
          </w:tcPr>
          <w:p w14:paraId="28BC2095" w14:textId="77777777" w:rsidR="00A175F6" w:rsidRDefault="00A175F6" w:rsidP="00A175F6"/>
        </w:tc>
        <w:tc>
          <w:tcPr>
            <w:tcW w:w="1620" w:type="dxa"/>
          </w:tcPr>
          <w:p w14:paraId="5972FF53" w14:textId="1ECFE620" w:rsidR="00A175F6" w:rsidRDefault="00A175F6" w:rsidP="00A175F6"/>
        </w:tc>
        <w:tc>
          <w:tcPr>
            <w:tcW w:w="1710" w:type="dxa"/>
          </w:tcPr>
          <w:p w14:paraId="1982FE64" w14:textId="77777777" w:rsidR="00A175F6" w:rsidRDefault="00A175F6" w:rsidP="00A175F6"/>
        </w:tc>
      </w:tr>
    </w:tbl>
    <w:p w14:paraId="6F7C8229" w14:textId="77777777" w:rsidR="001B4231" w:rsidRDefault="001B4231" w:rsidP="00C26192">
      <w:pPr>
        <w:pStyle w:val="Heading2"/>
      </w:pPr>
    </w:p>
    <w:p w14:paraId="3A8CF2C7" w14:textId="77777777" w:rsidR="001B4231" w:rsidRDefault="001B4231" w:rsidP="00C26192">
      <w:pPr>
        <w:pStyle w:val="Heading2"/>
      </w:pPr>
    </w:p>
    <w:p w14:paraId="7F6D960F" w14:textId="169A5A75" w:rsidR="004F657E" w:rsidRDefault="00C26192" w:rsidP="00C26192">
      <w:pPr>
        <w:pStyle w:val="Heading2"/>
      </w:pPr>
      <w:r>
        <w:t>Agenda For Next Meeting</w:t>
      </w:r>
    </w:p>
    <w:p w14:paraId="5C4BC1A5" w14:textId="7C8D6156" w:rsidR="00C26192" w:rsidRPr="00C26192" w:rsidRDefault="00C26192" w:rsidP="00C26192">
      <w:r>
        <w:t>Use the structure provided to create your agenda for next week. The number of items and order of topics can be to suit your team's meeting.</w:t>
      </w:r>
    </w:p>
    <w:p w14:paraId="671B21A8" w14:textId="4B755CFB" w:rsidR="001B5116" w:rsidRPr="00CD76D2" w:rsidRDefault="004160AB" w:rsidP="00CD76D2">
      <w:pPr>
        <w:pStyle w:val="ListParagraph"/>
        <w:numPr>
          <w:ilvl w:val="0"/>
          <w:numId w:val="3"/>
        </w:numPr>
      </w:pPr>
      <w:r>
        <w:t xml:space="preserve">Ensure that all the </w:t>
      </w:r>
      <w:proofErr w:type="gramStart"/>
      <w:r>
        <w:t>task</w:t>
      </w:r>
      <w:proofErr w:type="gramEnd"/>
      <w:r>
        <w:t xml:space="preserve"> are completed </w:t>
      </w:r>
      <w:r w:rsidR="00C7269A">
        <w:t xml:space="preserve">decided in the previous meeting </w:t>
      </w:r>
    </w:p>
    <w:p w14:paraId="5508B7C8" w14:textId="748EDD71" w:rsidR="006A2615" w:rsidRDefault="00CF2F86" w:rsidP="000F32A1">
      <w:pPr>
        <w:pStyle w:val="ListParagraph"/>
        <w:numPr>
          <w:ilvl w:val="0"/>
          <w:numId w:val="3"/>
        </w:numPr>
      </w:pPr>
      <w:r>
        <w:t>Start work on I</w:t>
      </w:r>
      <w:r w:rsidR="006A2615">
        <w:t>teration pl</w:t>
      </w:r>
      <w:r w:rsidR="000F32A1">
        <w:t>an and agile backlog 2</w:t>
      </w:r>
      <w:r w:rsidR="006A2615">
        <w:t>.</w:t>
      </w:r>
    </w:p>
    <w:p w14:paraId="40A35535" w14:textId="0BAA8A2A" w:rsidR="006A2615" w:rsidRDefault="000F32A1" w:rsidP="001B5116">
      <w:pPr>
        <w:pStyle w:val="ListParagraph"/>
        <w:numPr>
          <w:ilvl w:val="0"/>
          <w:numId w:val="3"/>
        </w:numPr>
      </w:pPr>
      <w:r>
        <w:t>Continue work on UI design and connection with database.</w:t>
      </w:r>
    </w:p>
    <w:p w14:paraId="4C098E00" w14:textId="74C01E88" w:rsidR="00592810" w:rsidRDefault="00592810" w:rsidP="001B5116">
      <w:pPr>
        <w:pStyle w:val="ListParagraph"/>
        <w:numPr>
          <w:ilvl w:val="0"/>
          <w:numId w:val="3"/>
        </w:numPr>
      </w:pPr>
      <w:r>
        <w:lastRenderedPageBreak/>
        <w:t>Make changes if needed.</w:t>
      </w:r>
    </w:p>
    <w:p w14:paraId="6A17C0D0" w14:textId="77777777" w:rsidR="00107891" w:rsidRDefault="00592810" w:rsidP="001B5116">
      <w:pPr>
        <w:pStyle w:val="ListParagraph"/>
        <w:numPr>
          <w:ilvl w:val="0"/>
          <w:numId w:val="3"/>
        </w:numPr>
      </w:pPr>
      <w:r>
        <w:t xml:space="preserve">Continue collecting information and add it into </w:t>
      </w:r>
      <w:proofErr w:type="gramStart"/>
      <w:r>
        <w:t>development</w:t>
      </w:r>
      <w:proofErr w:type="gramEnd"/>
    </w:p>
    <w:p w14:paraId="4EA4F20A" w14:textId="2F61D35D" w:rsidR="00592810" w:rsidRDefault="00592810" w:rsidP="00107891">
      <w:r>
        <w:t xml:space="preserve"> </w:t>
      </w:r>
    </w:p>
    <w:p w14:paraId="6FB95B52" w14:textId="77777777" w:rsidR="001B5116" w:rsidRDefault="001B5116" w:rsidP="001B5116"/>
    <w:p w14:paraId="794A57CE" w14:textId="77777777" w:rsidR="00C26192" w:rsidRDefault="00C26192" w:rsidP="00C26192"/>
    <w:p w14:paraId="7604D66F" w14:textId="77777777" w:rsidR="00C26192" w:rsidRPr="00C26192" w:rsidRDefault="00C26192" w:rsidP="00C26192"/>
    <w:p w14:paraId="264B23E7" w14:textId="77777777" w:rsidR="00C26192" w:rsidRPr="00C26192" w:rsidRDefault="00C26192" w:rsidP="00C26192"/>
    <w:sectPr w:rsidR="00C26192" w:rsidRPr="00C26192" w:rsidSect="004C356E">
      <w:headerReference w:type="default" r:id="rId10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365387" w14:textId="77777777" w:rsidR="004C356E" w:rsidRDefault="004C356E" w:rsidP="00475F05">
      <w:pPr>
        <w:spacing w:after="0" w:line="240" w:lineRule="auto"/>
      </w:pPr>
      <w:r>
        <w:separator/>
      </w:r>
    </w:p>
  </w:endnote>
  <w:endnote w:type="continuationSeparator" w:id="0">
    <w:p w14:paraId="0BE63AA8" w14:textId="77777777" w:rsidR="004C356E" w:rsidRDefault="004C356E" w:rsidP="00475F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5519F" w14:textId="77777777" w:rsidR="004C356E" w:rsidRDefault="004C356E" w:rsidP="00475F05">
      <w:pPr>
        <w:spacing w:after="0" w:line="240" w:lineRule="auto"/>
      </w:pPr>
      <w:r>
        <w:separator/>
      </w:r>
    </w:p>
  </w:footnote>
  <w:footnote w:type="continuationSeparator" w:id="0">
    <w:p w14:paraId="2088A6AF" w14:textId="77777777" w:rsidR="004C356E" w:rsidRDefault="004C356E" w:rsidP="00475F0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11298A3" w14:textId="77777777" w:rsidR="004345A4" w:rsidRDefault="004345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573E398A" w14:textId="77777777" w:rsidR="00475F05" w:rsidRDefault="00475F0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F57CB"/>
    <w:multiLevelType w:val="hybridMultilevel"/>
    <w:tmpl w:val="7C540B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233BD0"/>
    <w:multiLevelType w:val="hybridMultilevel"/>
    <w:tmpl w:val="64AE07C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EB10A3"/>
    <w:multiLevelType w:val="hybridMultilevel"/>
    <w:tmpl w:val="48CAE7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FC74458"/>
    <w:multiLevelType w:val="hybridMultilevel"/>
    <w:tmpl w:val="6D8C2C2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7674637">
    <w:abstractNumId w:val="0"/>
  </w:num>
  <w:num w:numId="2" w16cid:durableId="478571423">
    <w:abstractNumId w:val="2"/>
  </w:num>
  <w:num w:numId="3" w16cid:durableId="981157231">
    <w:abstractNumId w:val="3"/>
  </w:num>
  <w:num w:numId="4" w16cid:durableId="142445001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LY0MjQyMLM0NTNQ0lEKTi0uzszPAymwqAUAVFAwhywAAAA="/>
  </w:docVars>
  <w:rsids>
    <w:rsidRoot w:val="00B2195B"/>
    <w:rsid w:val="00052FE6"/>
    <w:rsid w:val="000A65CA"/>
    <w:rsid w:val="000D6B4B"/>
    <w:rsid w:val="000F32A1"/>
    <w:rsid w:val="00107891"/>
    <w:rsid w:val="00132A69"/>
    <w:rsid w:val="00144521"/>
    <w:rsid w:val="001663FD"/>
    <w:rsid w:val="0016755D"/>
    <w:rsid w:val="00184BF8"/>
    <w:rsid w:val="001A5E24"/>
    <w:rsid w:val="001B4231"/>
    <w:rsid w:val="001B5116"/>
    <w:rsid w:val="001C29DC"/>
    <w:rsid w:val="001C7362"/>
    <w:rsid w:val="00240915"/>
    <w:rsid w:val="00250A8B"/>
    <w:rsid w:val="00264E5A"/>
    <w:rsid w:val="00322308"/>
    <w:rsid w:val="00344B0E"/>
    <w:rsid w:val="00346CBF"/>
    <w:rsid w:val="00396DB8"/>
    <w:rsid w:val="003C6555"/>
    <w:rsid w:val="003F78DD"/>
    <w:rsid w:val="003F78E3"/>
    <w:rsid w:val="004011B1"/>
    <w:rsid w:val="004160AB"/>
    <w:rsid w:val="00432328"/>
    <w:rsid w:val="004345A4"/>
    <w:rsid w:val="00475F05"/>
    <w:rsid w:val="004B125E"/>
    <w:rsid w:val="004B3C0F"/>
    <w:rsid w:val="004B731B"/>
    <w:rsid w:val="004C356E"/>
    <w:rsid w:val="004F657E"/>
    <w:rsid w:val="00546818"/>
    <w:rsid w:val="00592810"/>
    <w:rsid w:val="005B1797"/>
    <w:rsid w:val="005C7364"/>
    <w:rsid w:val="005F1670"/>
    <w:rsid w:val="006A2615"/>
    <w:rsid w:val="00706046"/>
    <w:rsid w:val="00787084"/>
    <w:rsid w:val="007B06CC"/>
    <w:rsid w:val="007E28D9"/>
    <w:rsid w:val="008B6FAD"/>
    <w:rsid w:val="008D0748"/>
    <w:rsid w:val="008E71ED"/>
    <w:rsid w:val="00941075"/>
    <w:rsid w:val="00983E3C"/>
    <w:rsid w:val="009B4F0E"/>
    <w:rsid w:val="009E6EF6"/>
    <w:rsid w:val="00A022E7"/>
    <w:rsid w:val="00A175F6"/>
    <w:rsid w:val="00A8048B"/>
    <w:rsid w:val="00B00FA9"/>
    <w:rsid w:val="00B018C9"/>
    <w:rsid w:val="00B2195B"/>
    <w:rsid w:val="00B24268"/>
    <w:rsid w:val="00B2702E"/>
    <w:rsid w:val="00B61CDD"/>
    <w:rsid w:val="00C16E5C"/>
    <w:rsid w:val="00C26192"/>
    <w:rsid w:val="00C53A88"/>
    <w:rsid w:val="00C7269A"/>
    <w:rsid w:val="00CA5D7F"/>
    <w:rsid w:val="00CD76D2"/>
    <w:rsid w:val="00CF2F86"/>
    <w:rsid w:val="00D2285C"/>
    <w:rsid w:val="00D316E3"/>
    <w:rsid w:val="00E22137"/>
    <w:rsid w:val="00E8291E"/>
    <w:rsid w:val="00ED740F"/>
    <w:rsid w:val="00F13136"/>
    <w:rsid w:val="00F330F2"/>
    <w:rsid w:val="00F50DEE"/>
    <w:rsid w:val="00FB3EA0"/>
    <w:rsid w:val="00FD3C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5C472"/>
  <w15:chartTrackingRefBased/>
  <w15:docId w15:val="{7D309B47-3EB9-4A25-AAE9-131EBB2FE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195B"/>
  </w:style>
  <w:style w:type="paragraph" w:styleId="Heading1">
    <w:name w:val="heading 1"/>
    <w:basedOn w:val="Normal"/>
    <w:next w:val="Normal"/>
    <w:link w:val="Heading1Char"/>
    <w:uiPriority w:val="9"/>
    <w:qFormat/>
    <w:rsid w:val="00941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19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D074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219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19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B2195B"/>
    <w:rPr>
      <w:color w:val="808080"/>
    </w:rPr>
  </w:style>
  <w:style w:type="table" w:styleId="TableGrid">
    <w:name w:val="Table Grid"/>
    <w:basedOn w:val="TableNormal"/>
    <w:uiPriority w:val="39"/>
    <w:rsid w:val="00B21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B219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8D07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D07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D07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D07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D074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D07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D0748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8D07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GridTable1Light">
    <w:name w:val="Grid Table 1 Light"/>
    <w:basedOn w:val="TableNormal"/>
    <w:uiPriority w:val="46"/>
    <w:rsid w:val="008D074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5F05"/>
  </w:style>
  <w:style w:type="paragraph" w:styleId="Footer">
    <w:name w:val="footer"/>
    <w:basedOn w:val="Normal"/>
    <w:link w:val="FooterChar"/>
    <w:uiPriority w:val="99"/>
    <w:unhideWhenUsed/>
    <w:rsid w:val="00475F0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5F05"/>
  </w:style>
  <w:style w:type="paragraph" w:styleId="ListParagraph">
    <w:name w:val="List Paragraph"/>
    <w:basedOn w:val="Normal"/>
    <w:uiPriority w:val="34"/>
    <w:qFormat/>
    <w:rsid w:val="00C2619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41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2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2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73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727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65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4680E9908D47FA822DDE52528E3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3FAC2C-969B-4809-B0B2-D2A0BC0E4D58}"/>
      </w:docPartPr>
      <w:docPartBody>
        <w:p w:rsidR="005E7E80" w:rsidRDefault="006D2393" w:rsidP="006D2393">
          <w:pPr>
            <w:pStyle w:val="E64680E9908D47FA822DDE52528E35BE1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9DA8282B7D844DCAC85E7FF5B0800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A90FAB-59C1-40D1-9A89-92271587D17A}"/>
      </w:docPartPr>
      <w:docPartBody>
        <w:p w:rsidR="005E7E80" w:rsidRDefault="006D2393" w:rsidP="006D2393">
          <w:pPr>
            <w:pStyle w:val="09DA8282B7D844DCAC85E7FF5B0800D01"/>
          </w:pPr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343E34-2A54-46EA-BB66-B9D53472BEC7}"/>
      </w:docPartPr>
      <w:docPartBody>
        <w:p w:rsidR="00382A5D" w:rsidRDefault="002043E5">
          <w:r w:rsidRPr="00D4183C">
            <w:rPr>
              <w:rStyle w:val="PlaceholderText"/>
            </w:rPr>
            <w:t>Click or tap to enter a date.</w:t>
          </w:r>
        </w:p>
      </w:docPartBody>
    </w:docPart>
    <w:docPart>
      <w:docPartPr>
        <w:name w:val="E96F06B2C40949CAA0D36C04667906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135578-5C87-4CCE-88B2-0C4D3D4DFCAC}"/>
      </w:docPartPr>
      <w:docPartBody>
        <w:p w:rsidR="00BF6455" w:rsidRDefault="00382A5D" w:rsidP="00382A5D">
          <w:pPr>
            <w:pStyle w:val="E96F06B2C40949CAA0D36C04667906A4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393"/>
    <w:rsid w:val="00104FCF"/>
    <w:rsid w:val="002043E5"/>
    <w:rsid w:val="00225255"/>
    <w:rsid w:val="00382A5D"/>
    <w:rsid w:val="003C6844"/>
    <w:rsid w:val="00554C8C"/>
    <w:rsid w:val="005E7E80"/>
    <w:rsid w:val="00686316"/>
    <w:rsid w:val="006D2393"/>
    <w:rsid w:val="008566A7"/>
    <w:rsid w:val="00B31B5F"/>
    <w:rsid w:val="00B43D9C"/>
    <w:rsid w:val="00BF6455"/>
    <w:rsid w:val="00F3656E"/>
    <w:rsid w:val="00FF4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82A5D"/>
    <w:rPr>
      <w:color w:val="808080"/>
    </w:rPr>
  </w:style>
  <w:style w:type="paragraph" w:customStyle="1" w:styleId="E64680E9908D47FA822DDE52528E35BE1">
    <w:name w:val="E64680E9908D47FA822DDE52528E35BE1"/>
    <w:rsid w:val="006D2393"/>
    <w:rPr>
      <w:rFonts w:eastAsiaTheme="minorHAnsi"/>
      <w:lang w:eastAsia="en-US"/>
    </w:rPr>
  </w:style>
  <w:style w:type="paragraph" w:customStyle="1" w:styleId="09DA8282B7D844DCAC85E7FF5B0800D01">
    <w:name w:val="09DA8282B7D844DCAC85E7FF5B0800D01"/>
    <w:rsid w:val="006D2393"/>
    <w:rPr>
      <w:rFonts w:eastAsiaTheme="minorHAnsi"/>
      <w:lang w:eastAsia="en-US"/>
    </w:rPr>
  </w:style>
  <w:style w:type="paragraph" w:customStyle="1" w:styleId="E96F06B2C40949CAA0D36C04667906A4">
    <w:name w:val="E96F06B2C40949CAA0D36C04667906A4"/>
    <w:rsid w:val="00382A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Props1.xml><?xml version="1.0" encoding="utf-8"?>
<ds:datastoreItem xmlns:ds="http://schemas.openxmlformats.org/officeDocument/2006/customXml" ds:itemID="{89F8FEFB-E35B-4D5C-A3F2-ED69D42BA1E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FA36A3B-E854-4C18-AEF1-1D24A3FF6B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ACAA813-40C2-45A0-9251-CD98DA485942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7</TotalTime>
  <Pages>2</Pages>
  <Words>214</Words>
  <Characters>122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Dhwani Bhavsar</cp:lastModifiedBy>
  <cp:revision>86</cp:revision>
  <dcterms:created xsi:type="dcterms:W3CDTF">2022-06-27T14:32:00Z</dcterms:created>
  <dcterms:modified xsi:type="dcterms:W3CDTF">2024-02-19T1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